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briela Muno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bri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o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14 Pawnee Road, Waukegan, IL, USA Waukegan I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bymunoz249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8140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IE REY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RISTIAN REY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